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iy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rkiye received a score of 87.7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rkiy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iye received a score of</w:t>
      </w:r>
      <w:r>
        <w:t xml:space="preserve"> </w:t>
      </w:r>
      <w:r>
        <w:rPr>
          <w:bCs/>
          <w:b/>
        </w:rPr>
        <w:t xml:space="preserve">86.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rkiye received a score of 94.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rkiye received a score of 57.6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rkiye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rkiy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rkiye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rkiye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rkiy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rkiye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rkiye received a score of 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rkiye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rkiye received a score of 1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rkiye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rkiye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rkiye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rkiye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Turkiy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Turkiy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Turkiy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Turkiy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Turkiy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Turkiy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Turkiy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Turkiy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Turkiy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Turkiy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Turkiy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Turkiy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Turkiy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Turkiy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Turkiy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Turkiy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Turkiy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1990,2000,2011,2021</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3, 2010, 2012, 2014, 2016,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 2013, 2014, 2015, 2016</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00:15Z</dcterms:created>
  <dcterms:modified xsi:type="dcterms:W3CDTF">2024-01-16T19: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rkiye Country Report</vt:lpwstr>
  </property>
</Properties>
</file>